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1078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407d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13:49:45Z</dcterms:created>
  <dcterms:modified xsi:type="dcterms:W3CDTF">2022-01-06T13:49:45Z</dcterms:modified>
</cp:coreProperties>
</file>